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C20C64"/>
    <w:p w:rsidR="00C20C64" w:rsidRDefault="00AA2FB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956945</wp:posOffset>
                </wp:positionV>
                <wp:extent cx="4581525" cy="7724775"/>
                <wp:effectExtent l="0" t="0" r="0" b="9525"/>
                <wp:wrapSquare wrapText="bothSides"/>
                <wp:docPr id="1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81525" cy="7724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84678D" w:rsidP="00793781">
                            <w:p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400050" cy="428914"/>
                                  <wp:effectExtent l="0" t="0" r="0" b="0"/>
                                  <wp:docPr id="3" name="Picture 3" descr="C:\Program Files\Microsoft Office\MEDIA\CAGCAT10\j0183290.w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Program Files\Microsoft Office\MEDIA\CAGCAT10\j0183290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0319" cy="4292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11482"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>Hello</w:t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 Stevenson Families!</w:t>
                            </w:r>
                          </w:p>
                          <w:p w:rsidR="00E27580" w:rsidRPr="00127E64" w:rsidRDefault="00E27580" w:rsidP="00B378F3">
                            <w:pPr>
                              <w:spacing w:line="72" w:lineRule="auto"/>
                              <w:rPr>
                                <w:rFonts w:ascii="Arial" w:hAnsi="Arial" w:cs="Arial"/>
                                <w:color w:val="595959" w:themeColor="text1" w:themeTint="A6"/>
                              </w:rPr>
                            </w:pPr>
                          </w:p>
                          <w:p w:rsidR="00E27580" w:rsidRPr="003802CD" w:rsidRDefault="00E27580" w:rsidP="00BE7CFA">
                            <w:pPr>
                              <w:ind w:left="36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lease note that during non-holiday school closings, we hold our care services at the Magnolia Center, (unless otherwise noted).  The address is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17050  Dorset Avenue</w:t>
                            </w:r>
                            <w:r w:rsidRPr="003802C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0"/>
                                <w:u w:val="single"/>
                              </w:rPr>
                              <w:t>, Southfield, MI 48075.</w:t>
                            </w:r>
                          </w:p>
                          <w:p w:rsidR="00E27580" w:rsidRPr="0072143E" w:rsidRDefault="00E27580" w:rsidP="005D3C87">
                            <w:pPr>
                              <w:rPr>
                                <w:rFonts w:ascii="Arial" w:hAnsi="Arial" w:cs="Arial"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911482" w:rsidRDefault="007B1889" w:rsidP="0009035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7"/>
                                <w:szCs w:val="27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7"/>
                                <w:szCs w:val="27"/>
                                <w:u w:val="single"/>
                              </w:rPr>
                              <w:t>Novem</w:t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7"/>
                                <w:szCs w:val="27"/>
                                <w:u w:val="single"/>
                              </w:rPr>
                              <w:t>ber Review:</w:t>
                            </w:r>
                          </w:p>
                          <w:p w:rsidR="00E27580" w:rsidRPr="00D879FC" w:rsidRDefault="00E27580" w:rsidP="00090351">
                            <w:pPr>
                              <w:jc w:val="center"/>
                              <w:rPr>
                                <w:rFonts w:cstheme="minorHAnsi"/>
                                <w:color w:val="222222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:rsidR="00E27580" w:rsidRPr="00614BFE" w:rsidRDefault="007B1889" w:rsidP="00614BF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jc w:val="both"/>
                              <w:rPr>
                                <w:rFonts w:cstheme="minorHAnsi"/>
                                <w:color w:val="222222"/>
                                <w:sz w:val="20"/>
                                <w:szCs w:val="19"/>
                              </w:rPr>
                            </w:pP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Novem</w:t>
                            </w:r>
                            <w:r w:rsidR="00D86818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ber’s</w:t>
                            </w:r>
                            <w:r w:rsidR="00E27580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Pr="005C0E7F">
                              <w:rPr>
                                <w:rFonts w:cstheme="minorHAnsi"/>
                                <w:b/>
                                <w:color w:val="595959" w:themeColor="text1" w:themeTint="A6"/>
                                <w:sz w:val="22"/>
                                <w:szCs w:val="20"/>
                              </w:rPr>
                              <w:t>“</w:t>
                            </w:r>
                            <w:r w:rsidR="00E27580" w:rsidRPr="005C0E7F">
                              <w:rPr>
                                <w:rFonts w:cstheme="minorHAnsi"/>
                                <w:b/>
                                <w:i/>
                                <w:color w:val="2E74B5" w:themeColor="accent1" w:themeShade="BF"/>
                                <w:sz w:val="22"/>
                                <w:szCs w:val="20"/>
                              </w:rPr>
                              <w:t>First Friday Family Night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”</w:t>
                            </w:r>
                            <w:r w:rsidR="00E27580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was </w:t>
                            </w:r>
                            <w:r w:rsidR="000836D5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a 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fantastic time of painting and family relaxation</w:t>
                            </w:r>
                            <w:r w:rsidR="000836D5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.  </w:t>
                            </w:r>
                            <w:r w:rsidR="00E27580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0836D5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We 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had a delicious taco-bar and Oldies music.</w:t>
                            </w:r>
                            <w:r w:rsidR="000836D5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 </w:t>
                            </w:r>
                            <w:r w:rsidR="0001541A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The paintings were really beautiful.  You all did a great job.</w:t>
                            </w:r>
                          </w:p>
                          <w:p w:rsidR="00E27580" w:rsidRPr="0001541A" w:rsidRDefault="007A1412" w:rsidP="00CD5A0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jc w:val="both"/>
                              <w:rPr>
                                <w:rFonts w:cstheme="minorHAnsi"/>
                                <w:color w:val="222222"/>
                                <w:sz w:val="20"/>
                                <w:szCs w:val="19"/>
                              </w:rPr>
                            </w:pP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The</w:t>
                            </w:r>
                            <w:r w:rsidR="0001541A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½ day in November was very busy.  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01541A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The children explored 10 new clubs, worked on their businesses and celebrated Bonus Day!</w:t>
                            </w:r>
                          </w:p>
                          <w:p w:rsidR="0084678D" w:rsidRPr="0001541A" w:rsidRDefault="0084678D" w:rsidP="00CD5A0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hd w:val="clear" w:color="auto" w:fill="FFFFFF"/>
                              <w:jc w:val="both"/>
                              <w:rPr>
                                <w:rFonts w:cstheme="minorHAnsi"/>
                                <w:color w:val="222222"/>
                                <w:sz w:val="20"/>
                                <w:szCs w:val="19"/>
                              </w:rPr>
                            </w:pP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We welcomed our new 2</w:t>
                            </w:r>
                            <w:r w:rsidRPr="0084678D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>-3</w:t>
                            </w:r>
                            <w:r w:rsidRPr="0084678D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Grade Teacher, Mr. Anthony Morris!</w:t>
                            </w:r>
                            <w:r w:rsidR="00614BFE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We also had to say “Farewell” to Ms. Raiford, our K-1</w:t>
                            </w:r>
                            <w:r w:rsidR="00614BFE" w:rsidRPr="00614BFE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614BFE">
                              <w:rPr>
                                <w:rFonts w:cstheme="minorHAnsi"/>
                                <w:color w:val="595959" w:themeColor="text1" w:themeTint="A6"/>
                                <w:sz w:val="22"/>
                                <w:szCs w:val="20"/>
                              </w:rPr>
                              <w:t xml:space="preserve"> grade teacher, who is moving on to greater opportunities.  </w:t>
                            </w:r>
                          </w:p>
                          <w:p w:rsidR="0001541A" w:rsidRPr="00090351" w:rsidRDefault="0001541A" w:rsidP="0001541A">
                            <w:pPr>
                              <w:pStyle w:val="ListParagraph"/>
                              <w:shd w:val="clear" w:color="auto" w:fill="FFFFFF"/>
                              <w:jc w:val="both"/>
                              <w:rPr>
                                <w:rFonts w:cstheme="minorHAnsi"/>
                                <w:color w:val="222222"/>
                                <w:sz w:val="20"/>
                                <w:szCs w:val="19"/>
                              </w:rPr>
                            </w:pPr>
                          </w:p>
                          <w:p w:rsidR="00E27580" w:rsidRPr="00911482" w:rsidRDefault="00E27580" w:rsidP="000475B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u w:val="single"/>
                              </w:rPr>
                            </w:pP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u w:val="single"/>
                              </w:rPr>
                              <w:t>SPECIAL ANNOUNCEMENTS:</w:t>
                            </w:r>
                          </w:p>
                          <w:p w:rsidR="00E27580" w:rsidRPr="00090351" w:rsidRDefault="00E27580" w:rsidP="00D8681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630" w:hanging="18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Cs w:val="20"/>
                              </w:rPr>
                              <w:t xml:space="preserve">Our next </w:t>
                            </w:r>
                            <w:r w:rsidRPr="005C0E7F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32"/>
                                <w:szCs w:val="20"/>
                              </w:rPr>
                              <w:t xml:space="preserve">First Friday Family </w:t>
                            </w:r>
                            <w:r w:rsidR="005C0E7F" w:rsidRPr="005C0E7F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8"/>
                                <w:szCs w:val="20"/>
                              </w:rPr>
                              <w:t>N</w:t>
                            </w:r>
                            <w:r w:rsidRPr="005C0E7F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 w:val="28"/>
                                <w:szCs w:val="20"/>
                              </w:rPr>
                              <w:t xml:space="preserve">ight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Cs w:val="20"/>
                              </w:rPr>
                              <w:t xml:space="preserve">is </w:t>
                            </w:r>
                            <w:r w:rsidR="0001541A" w:rsidRPr="00614BFE">
                              <w:rPr>
                                <w:rFonts w:ascii="Arial" w:hAnsi="Arial" w:cs="Arial"/>
                                <w:b/>
                                <w:i/>
                                <w:color w:val="7030A0"/>
                                <w:szCs w:val="20"/>
                                <w:u w:val="single"/>
                              </w:rPr>
                              <w:t>December 7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. Join us at 5:30 for </w:t>
                            </w:r>
                            <w:r w:rsidR="0001541A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Our Parent Honors Dinner.  The children are making spec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ial preparations for you that are</w:t>
                            </w:r>
                            <w:r w:rsidR="0001541A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sure to warm your hearts. 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The cost is still a</w:t>
                            </w:r>
                            <w:r w:rsidR="0001541A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$5.00 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per person </w:t>
                            </w:r>
                            <w:r w:rsidR="0001541A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donation.  </w:t>
                            </w:r>
                            <w:r w:rsidR="000836D5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Please donate if you cannot attend.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You may pay in person 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by Wednesday, Dec. 5</w:t>
                            </w:r>
                            <w:r w:rsidR="005C0E7F" w:rsidRPr="0001541A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or use the </w:t>
                            </w:r>
                            <w:r w:rsidRPr="00BE7CFA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0"/>
                              </w:rPr>
                              <w:t>“Cash App”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to Pay at </w:t>
                            </w:r>
                            <w:r w:rsidRPr="00BE0220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  <w:u w:val="single"/>
                              </w:rPr>
                              <w:t>$ChampionsKids</w:t>
                            </w:r>
                            <w:r w:rsidRPr="00BE0220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</w:rPr>
                              <w:t xml:space="preserve"> </w:t>
                            </w:r>
                          </w:p>
                          <w:p w:rsidR="00E27580" w:rsidRPr="000D3FA9" w:rsidRDefault="00C53DD6" w:rsidP="00D8681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450" w:firstLine="0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 xml:space="preserve">At this month’s PTA we learned that city officials have just announced a crack-down on drivers making a left turn on the red light into the Stevenson parking lot.  This is a safety issue and there will be high fines issued. Please contact the PTA board to sign the petition to get a turning signal at that light. </w:t>
                            </w:r>
                          </w:p>
                          <w:p w:rsidR="00E27580" w:rsidRPr="00DA7EF4" w:rsidRDefault="00614BFE" w:rsidP="00D8681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450" w:firstLine="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School is closed for the holiday break from December 24</w:t>
                            </w: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-January 4</w:t>
                            </w: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.  We will have care available at the Magnolia Center.  Sign up by email today as the space is limited. </w:t>
                            </w:r>
                          </w:p>
                          <w:p w:rsidR="00E27580" w:rsidRPr="006D1A9D" w:rsidRDefault="00075929" w:rsidP="00D8681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450" w:firstLine="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>If you missed picture day, there will be a make-up day</w:t>
                            </w:r>
                            <w:r w:rsidR="00C53DD6"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 xml:space="preserve"> on December 6th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 xml:space="preserve">.  </w:t>
                            </w:r>
                          </w:p>
                          <w:p w:rsidR="00E27580" w:rsidRPr="00614BFE" w:rsidRDefault="00C53DD6" w:rsidP="00D8681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450" w:firstLine="0"/>
                              <w:jc w:val="both"/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</w:pP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The Santa-Shop and Kids In Business Shop will be open December 17</w:t>
                            </w: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-21</w:t>
                            </w: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. </w:t>
                            </w:r>
                            <w:r w:rsidR="00D86818"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614BFE" w:rsidRPr="00614BFE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Please support the children’s endeavors.</w:t>
                            </w:r>
                          </w:p>
                          <w:p w:rsidR="00614BFE" w:rsidRPr="00614BFE" w:rsidRDefault="00614BFE" w:rsidP="00D8681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450" w:firstLine="0"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</w:pPr>
                            <w:r w:rsidRPr="00614BFE"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>We need each family to please send a box of tissue and/or Lysol spray</w:t>
                            </w:r>
                            <w:r w:rsidR="005C0E7F"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 xml:space="preserve"> to share</w:t>
                            </w:r>
                            <w:r w:rsidRPr="00614BFE">
                              <w:rPr>
                                <w:rFonts w:ascii="Arial" w:hAnsi="Arial" w:cs="Arial"/>
                                <w:sz w:val="22"/>
                                <w:szCs w:val="20"/>
                              </w:rPr>
                              <w:t xml:space="preserve"> to keep our site healthy.</w:t>
                            </w:r>
                          </w:p>
                          <w:p w:rsidR="00E27580" w:rsidRPr="005C0E7F" w:rsidRDefault="00E27580" w:rsidP="00C20C6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20"/>
                              <w:ind w:left="450" w:firstLine="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5C0E7F">
                              <w:rPr>
                                <w:rFonts w:ascii="Arial" w:hAnsi="Arial" w:cs="Arial"/>
                                <w:b/>
                                <w:color w:val="FF0000"/>
                                <w:sz w:val="22"/>
                                <w:szCs w:val="20"/>
                                <w:u w:val="single"/>
                              </w:rPr>
                              <w:t>SPECIAL TIP</w:t>
                            </w:r>
                            <w:r w:rsidRP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: </w:t>
                            </w:r>
                            <w:r w:rsidR="00614BFE" w:rsidRP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Please remember to send 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>your child’s garments with th</w:t>
                            </w:r>
                            <w:r w:rsidR="00614BFE" w:rsidRP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eir names in the tags.  </w:t>
                            </w:r>
                            <w:r w:rsidR="005C0E7F">
                              <w:rPr>
                                <w:rFonts w:ascii="Arial" w:hAnsi="Arial" w:cs="Arial"/>
                                <w:b/>
                                <w:sz w:val="22"/>
                                <w:szCs w:val="20"/>
                              </w:rPr>
                              <w:t xml:space="preserve">The lost and found is full and the clothes will be donated soon. </w:t>
                            </w: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1in;margin-top:75.35pt;width:360.75pt;height:60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" filled="f" stroked="f">
                <v:path arrowok="t"/>
                <v:textbox>
                  <w:txbxContent>
                    <w:p w:rsidR="00E27580" w:rsidRPr="00911482" w:rsidRDefault="0084678D" w:rsidP="00793781">
                      <w:p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400050" cy="428914"/>
                            <wp:effectExtent l="0" t="0" r="0" b="0"/>
                            <wp:docPr id="3" name="Picture 3" descr="C:\Program Files\Microsoft Office\MEDIA\CAGCAT10\j0183290.w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Program Files\Microsoft Office\MEDIA\CAGCAT10\j0183290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0319" cy="4292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911482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t xml:space="preserve"> </w:t>
                      </w:r>
                      <w:r w:rsidR="00911482"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>Hello</w:t>
                      </w:r>
                      <w:r w:rsidR="00E27580"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 Stevenson Families!</w:t>
                      </w:r>
                    </w:p>
                    <w:p w:rsidR="00E27580" w:rsidRPr="00127E64" w:rsidRDefault="00E27580" w:rsidP="00B378F3">
                      <w:pPr>
                        <w:spacing w:line="72" w:lineRule="auto"/>
                        <w:rPr>
                          <w:rFonts w:ascii="Arial" w:hAnsi="Arial" w:cs="Arial"/>
                          <w:color w:val="595959" w:themeColor="text1" w:themeTint="A6"/>
                        </w:rPr>
                      </w:pPr>
                    </w:p>
                    <w:p w:rsidR="00E27580" w:rsidRPr="003802CD" w:rsidRDefault="00E27580" w:rsidP="00BE7CFA">
                      <w:pPr>
                        <w:ind w:left="360"/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Please note that during non-holiday school closings, we hold our care services at the Magnolia Center, (unless otherwise noted).  The address is: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17050  Dorset Avenue</w:t>
                      </w:r>
                      <w:r w:rsidRPr="003802C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0"/>
                          <w:u w:val="single"/>
                        </w:rPr>
                        <w:t>, Southfield, MI 48075.</w:t>
                      </w:r>
                    </w:p>
                    <w:p w:rsidR="00E27580" w:rsidRPr="0072143E" w:rsidRDefault="00E27580" w:rsidP="005D3C87">
                      <w:pPr>
                        <w:rPr>
                          <w:rFonts w:ascii="Arial" w:hAnsi="Arial" w:cs="Arial"/>
                          <w:color w:val="ED7D31" w:themeColor="accent2"/>
                          <w:sz w:val="20"/>
                          <w:szCs w:val="20"/>
                        </w:rPr>
                      </w:pPr>
                    </w:p>
                    <w:p w:rsidR="00E27580" w:rsidRPr="00911482" w:rsidRDefault="007B1889" w:rsidP="00090351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7"/>
                          <w:szCs w:val="27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70AD47" w:themeColor="accent6"/>
                          <w:sz w:val="27"/>
                          <w:szCs w:val="27"/>
                          <w:u w:val="single"/>
                        </w:rPr>
                        <w:t>Novem</w:t>
                      </w:r>
                      <w:r w:rsidR="00E27580"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7"/>
                          <w:szCs w:val="27"/>
                          <w:u w:val="single"/>
                        </w:rPr>
                        <w:t>ber Review:</w:t>
                      </w:r>
                    </w:p>
                    <w:p w:rsidR="00E27580" w:rsidRPr="00D879FC" w:rsidRDefault="00E27580" w:rsidP="00090351">
                      <w:pPr>
                        <w:jc w:val="center"/>
                        <w:rPr>
                          <w:rFonts w:cstheme="minorHAnsi"/>
                          <w:color w:val="222222"/>
                          <w:sz w:val="19"/>
                          <w:szCs w:val="19"/>
                        </w:rPr>
                      </w:pPr>
                      <w:r>
                        <w:rPr>
                          <w:rFonts w:cstheme="minorHAnsi"/>
                          <w:color w:val="595959" w:themeColor="text1" w:themeTint="A6"/>
                          <w:sz w:val="20"/>
                          <w:szCs w:val="20"/>
                        </w:rPr>
                        <w:t xml:space="preserve">.  </w:t>
                      </w:r>
                    </w:p>
                    <w:p w:rsidR="00E27580" w:rsidRPr="00614BFE" w:rsidRDefault="007B1889" w:rsidP="00614BF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jc w:val="both"/>
                        <w:rPr>
                          <w:rFonts w:cstheme="minorHAnsi"/>
                          <w:color w:val="222222"/>
                          <w:sz w:val="20"/>
                          <w:szCs w:val="19"/>
                        </w:rPr>
                      </w:pP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Novem</w:t>
                      </w:r>
                      <w:r w:rsidR="00D86818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ber’s</w:t>
                      </w:r>
                      <w:r w:rsidR="00E27580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</w:t>
                      </w:r>
                      <w:r w:rsidRPr="005C0E7F">
                        <w:rPr>
                          <w:rFonts w:cstheme="minorHAnsi"/>
                          <w:b/>
                          <w:color w:val="595959" w:themeColor="text1" w:themeTint="A6"/>
                          <w:sz w:val="22"/>
                          <w:szCs w:val="20"/>
                        </w:rPr>
                        <w:t>“</w:t>
                      </w:r>
                      <w:r w:rsidR="00E27580" w:rsidRPr="005C0E7F">
                        <w:rPr>
                          <w:rFonts w:cstheme="minorHAnsi"/>
                          <w:b/>
                          <w:i/>
                          <w:color w:val="2E74B5" w:themeColor="accent1" w:themeShade="BF"/>
                          <w:sz w:val="22"/>
                          <w:szCs w:val="20"/>
                        </w:rPr>
                        <w:t>First Friday Family Night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”</w:t>
                      </w:r>
                      <w:r w:rsidR="00E27580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was </w:t>
                      </w:r>
                      <w:r w:rsidR="000836D5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a 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fantastic time of painting and family relaxation</w:t>
                      </w:r>
                      <w:r w:rsidR="000836D5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.  </w:t>
                      </w:r>
                      <w:r w:rsidR="00E27580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</w:t>
                      </w:r>
                      <w:r w:rsidR="000836D5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We 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had a delicious taco-bar and Oldies music.</w:t>
                      </w:r>
                      <w:r w:rsidR="000836D5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 </w:t>
                      </w:r>
                      <w:r w:rsidR="0001541A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The paintings were really beautiful.  You all did a great job.</w:t>
                      </w:r>
                    </w:p>
                    <w:p w:rsidR="00E27580" w:rsidRPr="0001541A" w:rsidRDefault="007A1412" w:rsidP="00CD5A0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jc w:val="both"/>
                        <w:rPr>
                          <w:rFonts w:cstheme="minorHAnsi"/>
                          <w:color w:val="222222"/>
                          <w:sz w:val="20"/>
                          <w:szCs w:val="19"/>
                        </w:rPr>
                      </w:pP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The</w:t>
                      </w:r>
                      <w:r w:rsidR="0001541A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½ day in November was very busy.  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</w:t>
                      </w:r>
                      <w:r w:rsidR="0001541A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The children explored 10 new clubs, worked on their businesses and celebrated Bonus Day!</w:t>
                      </w:r>
                    </w:p>
                    <w:p w:rsidR="0084678D" w:rsidRPr="0001541A" w:rsidRDefault="0084678D" w:rsidP="00CD5A0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hd w:val="clear" w:color="auto" w:fill="FFFFFF"/>
                        <w:jc w:val="both"/>
                        <w:rPr>
                          <w:rFonts w:cstheme="minorHAnsi"/>
                          <w:color w:val="222222"/>
                          <w:sz w:val="20"/>
                          <w:szCs w:val="19"/>
                        </w:rPr>
                      </w:pP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We welcomed our new 2</w:t>
                      </w:r>
                      <w:r w:rsidRPr="0084678D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  <w:vertAlign w:val="superscript"/>
                        </w:rPr>
                        <w:t>nd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>-3</w:t>
                      </w:r>
                      <w:r w:rsidRPr="0084678D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  <w:vertAlign w:val="superscript"/>
                        </w:rPr>
                        <w:t>rd</w:t>
                      </w:r>
                      <w:r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Grade Teacher, Mr. Anthony Morris!</w:t>
                      </w:r>
                      <w:r w:rsidR="00614BFE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We also had to say “Farewell” to Ms. Raiford, our K-1</w:t>
                      </w:r>
                      <w:r w:rsidR="00614BFE" w:rsidRPr="00614BFE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  <w:vertAlign w:val="superscript"/>
                        </w:rPr>
                        <w:t>st</w:t>
                      </w:r>
                      <w:r w:rsidR="00614BFE">
                        <w:rPr>
                          <w:rFonts w:cstheme="minorHAnsi"/>
                          <w:color w:val="595959" w:themeColor="text1" w:themeTint="A6"/>
                          <w:sz w:val="22"/>
                          <w:szCs w:val="20"/>
                        </w:rPr>
                        <w:t xml:space="preserve"> grade teacher, who is moving on to greater opportunities.  </w:t>
                      </w:r>
                    </w:p>
                    <w:p w:rsidR="0001541A" w:rsidRPr="00090351" w:rsidRDefault="0001541A" w:rsidP="0001541A">
                      <w:pPr>
                        <w:pStyle w:val="ListParagraph"/>
                        <w:shd w:val="clear" w:color="auto" w:fill="FFFFFF"/>
                        <w:jc w:val="both"/>
                        <w:rPr>
                          <w:rFonts w:cstheme="minorHAnsi"/>
                          <w:color w:val="222222"/>
                          <w:sz w:val="20"/>
                          <w:szCs w:val="19"/>
                        </w:rPr>
                      </w:pPr>
                    </w:p>
                    <w:p w:rsidR="00E27580" w:rsidRPr="00911482" w:rsidRDefault="00E27580" w:rsidP="000475B2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u w:val="single"/>
                        </w:rPr>
                      </w:pP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u w:val="single"/>
                        </w:rPr>
                        <w:t>SPECIAL ANNOUNCEMENTS:</w:t>
                      </w:r>
                    </w:p>
                    <w:p w:rsidR="00E27580" w:rsidRPr="00090351" w:rsidRDefault="00E27580" w:rsidP="00D8681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630" w:hanging="18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color w:val="7030A0"/>
                          <w:szCs w:val="20"/>
                        </w:rPr>
                        <w:t xml:space="preserve">Our next </w:t>
                      </w:r>
                      <w:r w:rsidRPr="005C0E7F">
                        <w:rPr>
                          <w:rFonts w:ascii="Arial" w:hAnsi="Arial" w:cs="Arial"/>
                          <w:b/>
                          <w:i/>
                          <w:color w:val="7030A0"/>
                          <w:sz w:val="32"/>
                          <w:szCs w:val="20"/>
                        </w:rPr>
                        <w:t xml:space="preserve">First Friday Family </w:t>
                      </w:r>
                      <w:r w:rsidR="005C0E7F" w:rsidRPr="005C0E7F">
                        <w:rPr>
                          <w:rFonts w:ascii="Arial" w:hAnsi="Arial" w:cs="Arial"/>
                          <w:b/>
                          <w:i/>
                          <w:color w:val="7030A0"/>
                          <w:sz w:val="28"/>
                          <w:szCs w:val="20"/>
                        </w:rPr>
                        <w:t>N</w:t>
                      </w:r>
                      <w:r w:rsidRPr="005C0E7F">
                        <w:rPr>
                          <w:rFonts w:ascii="Arial" w:hAnsi="Arial" w:cs="Arial"/>
                          <w:b/>
                          <w:i/>
                          <w:color w:val="7030A0"/>
                          <w:sz w:val="28"/>
                          <w:szCs w:val="20"/>
                        </w:rPr>
                        <w:t xml:space="preserve">ight </w:t>
                      </w:r>
                      <w:r>
                        <w:rPr>
                          <w:rFonts w:ascii="Arial" w:hAnsi="Arial" w:cs="Arial"/>
                          <w:b/>
                          <w:i/>
                          <w:color w:val="7030A0"/>
                          <w:szCs w:val="20"/>
                        </w:rPr>
                        <w:t xml:space="preserve">is </w:t>
                      </w:r>
                      <w:r w:rsidR="0001541A" w:rsidRPr="00614BFE">
                        <w:rPr>
                          <w:rFonts w:ascii="Arial" w:hAnsi="Arial" w:cs="Arial"/>
                          <w:b/>
                          <w:i/>
                          <w:color w:val="7030A0"/>
                          <w:szCs w:val="20"/>
                          <w:u w:val="single"/>
                        </w:rPr>
                        <w:t>December 7th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. Join us at 5:30 for </w:t>
                      </w:r>
                      <w:r w:rsidR="0001541A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Our Parent Honors Dinner.  The children are making spec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ial preparations for you that are</w:t>
                      </w:r>
                      <w:r w:rsidR="0001541A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sure to warm your hearts. 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The cost is still a</w:t>
                      </w:r>
                      <w:r w:rsidR="0001541A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$5.00 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per person </w:t>
                      </w:r>
                      <w:r w:rsidR="0001541A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donation.  </w:t>
                      </w:r>
                      <w:r w:rsidR="000836D5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Please donate if you cannot attend.  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You may pay in person 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by Wednesday, Dec. 5</w:t>
                      </w:r>
                      <w:r w:rsidR="005C0E7F" w:rsidRPr="0001541A">
                        <w:rPr>
                          <w:rFonts w:ascii="Arial" w:hAnsi="Arial" w:cs="Arial"/>
                          <w:b/>
                          <w:sz w:val="22"/>
                          <w:szCs w:val="20"/>
                          <w:vertAlign w:val="superscript"/>
                        </w:rPr>
                        <w:t>th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or use the </w:t>
                      </w:r>
                      <w:r w:rsidRPr="00BE7CFA">
                        <w:rPr>
                          <w:rFonts w:ascii="Arial" w:hAnsi="Arial" w:cs="Arial"/>
                          <w:b/>
                          <w:i/>
                          <w:sz w:val="22"/>
                          <w:szCs w:val="20"/>
                        </w:rPr>
                        <w:t>“Cash App”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to Pay at </w:t>
                      </w:r>
                      <w:r w:rsidRPr="00BE0220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  <w:u w:val="single"/>
                        </w:rPr>
                        <w:t>$ChampionsKids</w:t>
                      </w:r>
                      <w:r w:rsidRPr="00BE0220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</w:rPr>
                        <w:t xml:space="preserve"> </w:t>
                      </w:r>
                    </w:p>
                    <w:p w:rsidR="00E27580" w:rsidRPr="000D3FA9" w:rsidRDefault="00C53DD6" w:rsidP="00D8681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450" w:firstLine="0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0"/>
                        </w:rPr>
                        <w:t xml:space="preserve">At this month’s PTA we learned that city officials have just announced a crack-down on drivers making a left turn on the red light into the Stevenson parking lot.  This is a safety issue and there will be high fines issued. Please contact the PTA board to sign the petition to get a turning signal at that light. </w:t>
                      </w:r>
                    </w:p>
                    <w:p w:rsidR="00E27580" w:rsidRPr="00DA7EF4" w:rsidRDefault="00614BFE" w:rsidP="00D8681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450" w:firstLine="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School is closed for the holiday break from December 24</w:t>
                      </w: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-January 4</w:t>
                      </w: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.  We will have care available at the Magnolia Center.  Sign up by email today as the space is limited. </w:t>
                      </w:r>
                    </w:p>
                    <w:p w:rsidR="00E27580" w:rsidRPr="006D1A9D" w:rsidRDefault="00075929" w:rsidP="00D8681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450" w:firstLine="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0"/>
                        </w:rPr>
                        <w:t>If you missed picture day, there will be a make-up day</w:t>
                      </w:r>
                      <w:r w:rsidR="00C53DD6">
                        <w:rPr>
                          <w:rFonts w:ascii="Arial" w:hAnsi="Arial" w:cs="Arial"/>
                          <w:sz w:val="22"/>
                          <w:szCs w:val="20"/>
                        </w:rPr>
                        <w:t xml:space="preserve"> on December 6th</w:t>
                      </w:r>
                      <w:r>
                        <w:rPr>
                          <w:rFonts w:ascii="Arial" w:hAnsi="Arial" w:cs="Arial"/>
                          <w:sz w:val="22"/>
                          <w:szCs w:val="20"/>
                        </w:rPr>
                        <w:t xml:space="preserve">.  </w:t>
                      </w:r>
                    </w:p>
                    <w:p w:rsidR="00E27580" w:rsidRPr="00614BFE" w:rsidRDefault="00C53DD6" w:rsidP="00D8681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450" w:firstLine="0"/>
                        <w:jc w:val="both"/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</w:pP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The Santa-Shop and Kids In Business Shop will be open December 17</w:t>
                      </w: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  <w:vertAlign w:val="superscript"/>
                        </w:rPr>
                        <w:t>th</w:t>
                      </w: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-21</w:t>
                      </w: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  <w:vertAlign w:val="superscript"/>
                        </w:rPr>
                        <w:t>st</w:t>
                      </w:r>
                      <w:r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. </w:t>
                      </w:r>
                      <w:r w:rsidR="00D86818"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 </w:t>
                      </w:r>
                      <w:r w:rsidR="00614BFE" w:rsidRPr="00614BFE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Please support the children’s endeavors.</w:t>
                      </w:r>
                    </w:p>
                    <w:p w:rsidR="00614BFE" w:rsidRPr="00614BFE" w:rsidRDefault="00614BFE" w:rsidP="00D8681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450" w:firstLine="0"/>
                        <w:jc w:val="both"/>
                        <w:rPr>
                          <w:rFonts w:ascii="Arial" w:hAnsi="Arial" w:cs="Arial"/>
                          <w:sz w:val="22"/>
                          <w:szCs w:val="20"/>
                        </w:rPr>
                      </w:pPr>
                      <w:r w:rsidRPr="00614BFE">
                        <w:rPr>
                          <w:rFonts w:ascii="Arial" w:hAnsi="Arial" w:cs="Arial"/>
                          <w:sz w:val="22"/>
                          <w:szCs w:val="20"/>
                        </w:rPr>
                        <w:t>We need each family to please send a box of tissue and/or Lysol spray</w:t>
                      </w:r>
                      <w:r w:rsidR="005C0E7F">
                        <w:rPr>
                          <w:rFonts w:ascii="Arial" w:hAnsi="Arial" w:cs="Arial"/>
                          <w:sz w:val="22"/>
                          <w:szCs w:val="20"/>
                        </w:rPr>
                        <w:t xml:space="preserve"> to share</w:t>
                      </w:r>
                      <w:r w:rsidRPr="00614BFE">
                        <w:rPr>
                          <w:rFonts w:ascii="Arial" w:hAnsi="Arial" w:cs="Arial"/>
                          <w:sz w:val="22"/>
                          <w:szCs w:val="20"/>
                        </w:rPr>
                        <w:t xml:space="preserve"> to keep our site healthy.</w:t>
                      </w:r>
                    </w:p>
                    <w:p w:rsidR="00E27580" w:rsidRPr="005C0E7F" w:rsidRDefault="00E27580" w:rsidP="00C20C6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20"/>
                        <w:ind w:left="450" w:firstLine="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5C0E7F">
                        <w:rPr>
                          <w:rFonts w:ascii="Arial" w:hAnsi="Arial" w:cs="Arial"/>
                          <w:b/>
                          <w:color w:val="FF0000"/>
                          <w:sz w:val="22"/>
                          <w:szCs w:val="20"/>
                          <w:u w:val="single"/>
                        </w:rPr>
                        <w:t>SPECIAL TIP</w:t>
                      </w:r>
                      <w:r w:rsidRP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: </w:t>
                      </w:r>
                      <w:r w:rsidR="00614BFE" w:rsidRP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Please remember to send 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>your child’s garments with th</w:t>
                      </w:r>
                      <w:r w:rsidR="00614BFE" w:rsidRP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eir names in the tags.  </w:t>
                      </w:r>
                      <w:r w:rsidR="005C0E7F">
                        <w:rPr>
                          <w:rFonts w:ascii="Arial" w:hAnsi="Arial" w:cs="Arial"/>
                          <w:b/>
                          <w:sz w:val="22"/>
                          <w:szCs w:val="20"/>
                        </w:rPr>
                        <w:t xml:space="preserve">The lost and found is full and the clothes will be donated soon. </w:t>
                      </w: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30065</wp:posOffset>
                </wp:positionH>
                <wp:positionV relativeFrom="paragraph">
                  <wp:posOffset>5024120</wp:posOffset>
                </wp:positionV>
                <wp:extent cx="2169795" cy="2619375"/>
                <wp:effectExtent l="15240" t="9525" r="15240" b="9525"/>
                <wp:wrapThrough wrapText="bothSides">
                  <wp:wrapPolygon edited="0">
                    <wp:start x="-95" y="-105"/>
                    <wp:lineTo x="-95" y="21495"/>
                    <wp:lineTo x="21695" y="21495"/>
                    <wp:lineTo x="21695" y="-105"/>
                    <wp:lineTo x="-95" y="-105"/>
                  </wp:wrapPolygon>
                </wp:wrapThrough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9795" cy="261937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340.95pt;margin-top:395.6pt;width:170.85pt;height:20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" fillcolor="#00b0f0" strokecolor="#ffc000 [3207]" strokeweight="1pt">
                <v:stroke dashstyle="dash"/>
                <v:shadow color="#868686"/>
                <w10:wrap type="throug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30065</wp:posOffset>
                </wp:positionH>
                <wp:positionV relativeFrom="paragraph">
                  <wp:posOffset>5024120</wp:posOffset>
                </wp:positionV>
                <wp:extent cx="2169795" cy="2667000"/>
                <wp:effectExtent l="24765" t="19050" r="34290" b="47625"/>
                <wp:wrapSquare wrapText="bothSides"/>
                <wp:docPr id="1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2667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E27580" w:rsidRPr="00810EA3" w:rsidRDefault="00E27580" w:rsidP="00D0717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00766">
                              <w:rPr>
                                <w:rFonts w:ascii="Arial" w:hAnsi="Arial" w:cs="Arial"/>
                                <w:b/>
                                <w:noProof/>
                                <w:color w:val="FF0000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9333C90" wp14:editId="0DA70ED9">
                                  <wp:extent cx="264552" cy="342900"/>
                                  <wp:effectExtent l="19050" t="0" r="2148" b="0"/>
                                  <wp:docPr id="23" name="Picture 1" descr="C:\Users\Customer\AppData\Local\Microsoft\Windows\INetCache\IE\0N5JAF5Q\Birthday1[1]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Customer\AppData\Local\Microsoft\Windows\INetCache\IE\0N5JAF5Q\Birthday1[1]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 r="-531" b="2181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049" cy="3513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426E7" w:rsidRP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>Dec</w:t>
                            </w:r>
                            <w:r w:rsidR="00075929" w:rsidRP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>em</w:t>
                            </w:r>
                            <w:r w:rsidRPr="00D0717A"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  <w:t>ber Birthdays</w:t>
                            </w:r>
                          </w:p>
                          <w:p w:rsidR="00E27580" w:rsidRPr="00311E0C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2"/>
                                <w:szCs w:val="28"/>
                              </w:rPr>
                            </w:pPr>
                          </w:p>
                          <w:p w:rsidR="00E27580" w:rsidRPr="00470000" w:rsidRDefault="00075929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 xml:space="preserve">8th- </w:t>
                            </w:r>
                            <w:r w:rsidR="00B426E7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Kaitlyn</w:t>
                            </w:r>
                          </w:p>
                          <w:p w:rsidR="00E27580" w:rsidRPr="00470000" w:rsidRDefault="00B426E7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16</w:t>
                            </w:r>
                            <w:r w:rsidR="00075929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 xml:space="preserve">th- 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Victoria</w:t>
                            </w:r>
                          </w:p>
                          <w:p w:rsidR="00E27580" w:rsidRDefault="00075929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21st</w:t>
                            </w:r>
                            <w:r w:rsidR="00E27580" w:rsidRPr="00470000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 xml:space="preserve">- </w:t>
                            </w:r>
                            <w:r w:rsidR="00B426E7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Justin &amp; Myles</w:t>
                            </w:r>
                          </w:p>
                          <w:p w:rsidR="00BE0220" w:rsidRDefault="00BE0220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23</w:t>
                            </w:r>
                            <w:r w:rsidRPr="00BE0220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 xml:space="preserve">- Selah </w:t>
                            </w:r>
                          </w:p>
                          <w:p w:rsidR="00BE0220" w:rsidRDefault="00BE0220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29</w:t>
                            </w:r>
                            <w:r w:rsidRPr="00BE0220"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  <w:t>- Andrew</w:t>
                            </w:r>
                          </w:p>
                          <w:p w:rsidR="00B426E7" w:rsidRDefault="00B426E7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</w:p>
                          <w:p w:rsidR="00B426E7" w:rsidRPr="00470000" w:rsidRDefault="00B426E7" w:rsidP="00005A8A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404040" w:themeColor="text1" w:themeTint="BF"/>
                                <w:sz w:val="34"/>
                                <w:szCs w:val="28"/>
                              </w:rPr>
                            </w:pPr>
                          </w:p>
                          <w:p w:rsidR="00E27580" w:rsidRDefault="00E27580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075929" w:rsidRPr="002806EA" w:rsidRDefault="00075929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margin-left:340.95pt;margin-top:395.6pt;width:170.85pt;height:21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" fillcolor="#ed7d31 [3205]" strokecolor="#f2f2f2 [3041]" strokeweight="3pt">
                <v:shadow on="t" color="#823b0b [1605]" opacity=".5" offset="1pt"/>
                <v:textbox>
                  <w:txbxContent>
                    <w:p w:rsidR="00E27580" w:rsidRPr="00810EA3" w:rsidRDefault="00E27580" w:rsidP="00D0717A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C00766">
                        <w:rPr>
                          <w:rFonts w:ascii="Arial" w:hAnsi="Arial" w:cs="Arial"/>
                          <w:b/>
                          <w:noProof/>
                          <w:color w:val="FF0000"/>
                          <w:sz w:val="28"/>
                          <w:szCs w:val="28"/>
                        </w:rPr>
                        <w:drawing>
                          <wp:inline distT="0" distB="0" distL="0" distR="0" wp14:anchorId="09333C90" wp14:editId="0DA70ED9">
                            <wp:extent cx="264552" cy="342900"/>
                            <wp:effectExtent l="19050" t="0" r="2148" b="0"/>
                            <wp:docPr id="23" name="Picture 1" descr="C:\Users\Customer\AppData\Local\Microsoft\Windows\INetCache\IE\0N5JAF5Q\Birthday1[1]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Customer\AppData\Local\Microsoft\Windows\INetCache\IE\0N5JAF5Q\Birthday1[1]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 r="-531" b="2181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049" cy="3513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 xml:space="preserve"> </w:t>
                      </w:r>
                      <w:r w:rsidR="00B426E7" w:rsidRP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>Dec</w:t>
                      </w:r>
                      <w:r w:rsidR="00075929" w:rsidRP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>em</w:t>
                      </w:r>
                      <w:r w:rsidRPr="00D0717A"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  <w:t>ber Birthdays</w:t>
                      </w:r>
                    </w:p>
                    <w:p w:rsidR="00E27580" w:rsidRPr="00311E0C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2"/>
                          <w:szCs w:val="28"/>
                        </w:rPr>
                      </w:pPr>
                    </w:p>
                    <w:p w:rsidR="00E27580" w:rsidRPr="00470000" w:rsidRDefault="00075929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 xml:space="preserve">8th- </w:t>
                      </w:r>
                      <w:r w:rsidR="00B426E7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Kaitlyn</w:t>
                      </w:r>
                    </w:p>
                    <w:p w:rsidR="00E27580" w:rsidRPr="00470000" w:rsidRDefault="00B426E7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16</w:t>
                      </w:r>
                      <w:r w:rsidR="00075929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 xml:space="preserve">th- </w:t>
                      </w: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Victoria</w:t>
                      </w:r>
                    </w:p>
                    <w:p w:rsidR="00E27580" w:rsidRDefault="00075929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21st</w:t>
                      </w:r>
                      <w:r w:rsidR="00E27580" w:rsidRPr="00470000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 xml:space="preserve">- </w:t>
                      </w:r>
                      <w:r w:rsidR="00B426E7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Justin &amp; Myles</w:t>
                      </w:r>
                    </w:p>
                    <w:p w:rsidR="00BE0220" w:rsidRDefault="00BE0220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23</w:t>
                      </w:r>
                      <w:r w:rsidRPr="00BE0220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  <w:vertAlign w:val="superscript"/>
                        </w:rPr>
                        <w:t>rd</w:t>
                      </w: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 xml:space="preserve">- Selah </w:t>
                      </w:r>
                    </w:p>
                    <w:p w:rsidR="00BE0220" w:rsidRDefault="00BE0220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29</w:t>
                      </w:r>
                      <w:r w:rsidRPr="00BE0220"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  <w:t>- Andrew</w:t>
                      </w:r>
                    </w:p>
                    <w:p w:rsidR="00B426E7" w:rsidRDefault="00B426E7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</w:p>
                    <w:p w:rsidR="00B426E7" w:rsidRPr="00470000" w:rsidRDefault="00B426E7" w:rsidP="00005A8A">
                      <w:pPr>
                        <w:jc w:val="center"/>
                        <w:rPr>
                          <w:rFonts w:ascii="Catchup" w:hAnsi="Catchup" w:cs="Arial"/>
                          <w:b/>
                          <w:color w:val="404040" w:themeColor="text1" w:themeTint="BF"/>
                          <w:sz w:val="34"/>
                          <w:szCs w:val="28"/>
                        </w:rPr>
                      </w:pPr>
                    </w:p>
                    <w:p w:rsidR="00E27580" w:rsidRDefault="00E27580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075929" w:rsidRPr="002806EA" w:rsidRDefault="00075929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24935</wp:posOffset>
                </wp:positionH>
                <wp:positionV relativeFrom="paragraph">
                  <wp:posOffset>1161415</wp:posOffset>
                </wp:positionV>
                <wp:extent cx="2574925" cy="3986530"/>
                <wp:effectExtent l="0" t="0" r="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74925" cy="3986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6A1E31" w:rsidRDefault="00E222D4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>O</w:t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>ur Programs:</w:t>
                            </w:r>
                            <w:r w:rsidR="00E27580" w:rsidRPr="006A1E31">
                              <w:rPr>
                                <w:rFonts w:ascii="Arial" w:hAnsi="Arial" w:cs="Arial"/>
                                <w:b/>
                                <w:color w:val="FFC000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="0084678D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166865E" wp14:editId="653DA421">
                                  <wp:extent cx="400050" cy="428914"/>
                                  <wp:effectExtent l="0" t="0" r="0" b="0"/>
                                  <wp:docPr id="5" name="Picture 5" descr="C:\Program Files\Microsoft Office\MEDIA\CAGCAT10\j0183290.w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Program Files\Microsoft Office\MEDIA\CAGCAT10\j0183290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0319" cy="4292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7580" w:rsidRPr="00B378F3" w:rsidRDefault="00E27580" w:rsidP="00B378F3">
                            <w:p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n addition to our quality before and after school care program, Champions offers a wide variety of different programs when there is no school!</w:t>
                            </w:r>
                          </w:p>
                          <w:p w:rsidR="00E27580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FE401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Before Ca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6:30 a.m. until the start of school. </w:t>
                            </w:r>
                          </w:p>
                          <w:p w:rsidR="00E27580" w:rsidRPr="00FE4015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727A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After Ca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end of school until 6:00 p.m.</w:t>
                            </w:r>
                          </w:p>
                          <w:p w:rsidR="00E27580" w:rsidRDefault="00E2758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F527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Break Program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– </w:t>
                            </w:r>
                          </w:p>
                          <w:p w:rsidR="00E27580" w:rsidRPr="008E727A" w:rsidRDefault="00E27580" w:rsidP="008E727A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We offer full day programs during winter break, mid-winter break, spring break and summer break. </w:t>
                            </w:r>
                            <w:r w:rsidRPr="00A61CEF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e also have 1/2 day programs for the last Wednesday of each month.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E27580" w:rsidRPr="00FE4015" w:rsidRDefault="00E27580" w:rsidP="000475B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0475B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Discou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t- </w:t>
                            </w:r>
                          </w:p>
                          <w:p w:rsidR="00E27580" w:rsidRDefault="00E2758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% multi-child discount. </w:t>
                            </w:r>
                          </w:p>
                          <w:p w:rsidR="00E27580" w:rsidRDefault="00E2758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10% SPS employee discount. </w:t>
                            </w:r>
                            <w:r w:rsidRPr="000475B2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0% Military Discount</w:t>
                            </w:r>
                          </w:p>
                          <w:p w:rsidR="00E27580" w:rsidRPr="00612B35" w:rsidRDefault="00E27580" w:rsidP="00612B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612B35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ew Families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can register at </w:t>
                            </w:r>
                            <w:r w:rsidRPr="004C7BB1"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0"/>
                              </w:rPr>
                              <w:t>www.</w:t>
                            </w:r>
                            <w:r w:rsidRPr="004C7BB1">
                              <w:rPr>
                                <w:rFonts w:ascii="Arial" w:hAnsi="Arial" w:cs="Arial"/>
                                <w:b/>
                                <w:color w:val="4472C4" w:themeColor="accent5"/>
                                <w:sz w:val="20"/>
                                <w:szCs w:val="18"/>
                              </w:rPr>
                              <w:t>discoverchampions.com</w:t>
                            </w:r>
                          </w:p>
                          <w:p w:rsidR="00E27580" w:rsidRPr="004E6256" w:rsidRDefault="00E27580" w:rsidP="00B378F3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309.05pt;margin-top:91.45pt;width:202.75pt;height:313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" filled="f" stroked="f">
                <v:path arrowok="t"/>
                <v:textbox>
                  <w:txbxContent>
                    <w:p w:rsidR="00E27580" w:rsidRPr="006A1E31" w:rsidRDefault="00E222D4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FFC000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>O</w:t>
                      </w:r>
                      <w:r w:rsidR="00E27580"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>ur Programs:</w:t>
                      </w:r>
                      <w:r w:rsidR="00E27580" w:rsidRPr="006A1E31">
                        <w:rPr>
                          <w:rFonts w:ascii="Arial" w:hAnsi="Arial" w:cs="Arial"/>
                          <w:b/>
                          <w:color w:val="FFC000"/>
                          <w:sz w:val="22"/>
                          <w:szCs w:val="20"/>
                        </w:rPr>
                        <w:t xml:space="preserve"> </w:t>
                      </w:r>
                      <w:r w:rsidR="0084678D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5166865E" wp14:editId="653DA421">
                            <wp:extent cx="400050" cy="428914"/>
                            <wp:effectExtent l="0" t="0" r="0" b="0"/>
                            <wp:docPr id="5" name="Picture 5" descr="C:\Program Files\Microsoft Office\MEDIA\CAGCAT10\j0183290.w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Program Files\Microsoft Office\MEDIA\CAGCAT10\j0183290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0319" cy="4292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7580" w:rsidRPr="00B378F3" w:rsidRDefault="00E27580" w:rsidP="00B378F3">
                      <w:p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In addition to our quality before and after school care program, Champions offers a wide variety of different programs when there is no school!</w:t>
                      </w:r>
                    </w:p>
                    <w:p w:rsidR="00E27580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FE401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Before Ca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6:30 a.m. until the start of school. </w:t>
                      </w:r>
                    </w:p>
                    <w:p w:rsidR="00E27580" w:rsidRPr="00FE4015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727A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After Ca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end of school until 6:00 p.m.</w:t>
                      </w:r>
                    </w:p>
                    <w:p w:rsidR="00E27580" w:rsidRDefault="00E2758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4F527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Break Program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– </w:t>
                      </w:r>
                    </w:p>
                    <w:p w:rsidR="00E27580" w:rsidRPr="008E727A" w:rsidRDefault="00E27580" w:rsidP="008E727A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We offer full day programs during winter break, mid-winter break, spring break and summer break. </w:t>
                      </w:r>
                      <w:r w:rsidRPr="00A61CEF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e also have 1/2 day programs for the last Wednesday of each month.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</w:p>
                    <w:p w:rsidR="00E27580" w:rsidRPr="00FE4015" w:rsidRDefault="00E27580" w:rsidP="000475B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0475B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Discou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t- </w:t>
                      </w:r>
                    </w:p>
                    <w:p w:rsidR="00E27580" w:rsidRDefault="00E2758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10% multi-child discount. </w:t>
                      </w:r>
                    </w:p>
                    <w:p w:rsidR="00E27580" w:rsidRDefault="00E2758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10% SPS employee discount. </w:t>
                      </w:r>
                      <w:r w:rsidRPr="000475B2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10% Military Discount</w:t>
                      </w:r>
                    </w:p>
                    <w:p w:rsidR="00E27580" w:rsidRPr="00612B35" w:rsidRDefault="00E27580" w:rsidP="00612B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612B35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ew Families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can register at </w:t>
                      </w:r>
                      <w:r w:rsidRPr="004C7BB1"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0"/>
                        </w:rPr>
                        <w:t>www.</w:t>
                      </w:r>
                      <w:r w:rsidRPr="004C7BB1">
                        <w:rPr>
                          <w:rFonts w:ascii="Arial" w:hAnsi="Arial" w:cs="Arial"/>
                          <w:b/>
                          <w:color w:val="4472C4" w:themeColor="accent5"/>
                          <w:sz w:val="20"/>
                          <w:szCs w:val="18"/>
                        </w:rPr>
                        <w:t>discoverchampions.com</w:t>
                      </w:r>
                    </w:p>
                    <w:p w:rsidR="00E27580" w:rsidRPr="004E6256" w:rsidRDefault="00E27580" w:rsidP="00B378F3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13970</wp:posOffset>
                </wp:positionV>
                <wp:extent cx="5638800" cy="1019175"/>
                <wp:effectExtent l="0" t="0" r="0" b="9525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38800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B378F3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bookmarkStart w:id="0" w:name="_GoBack"/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tevenson</w:t>
                            </w: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Champ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  </w:t>
                            </w:r>
                            <w:r w:rsidR="0078441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Decembe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2018 Newsletter</w:t>
                            </w:r>
                          </w:p>
                          <w:bookmarkEnd w:id="0"/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29" type="#_x0000_t202" style="position:absolute;margin-left:-41.25pt;margin-top:1.1pt;width:444pt;height:8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" filled="f" stroked="f">
                <v:path arrowok="t"/>
                <v:textbox>
                  <w:txbxContent>
                    <w:p w:rsidR="00E27580" w:rsidRPr="00B378F3" w:rsidRDefault="00E2758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bookmarkStart w:id="1" w:name="_GoBack"/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tevenson</w:t>
                      </w: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Champion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  </w:t>
                      </w:r>
                      <w:r w:rsidR="00784419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>December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2018 Newsletter</w:t>
                      </w:r>
                    </w:p>
                    <w:bookmarkEnd w:id="1"/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27780</wp:posOffset>
                </wp:positionH>
                <wp:positionV relativeFrom="paragraph">
                  <wp:posOffset>1418590</wp:posOffset>
                </wp:positionV>
                <wp:extent cx="1905" cy="3308350"/>
                <wp:effectExtent l="0" t="0" r="36195" b="254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br w:type="page"/>
      </w:r>
    </w:p>
    <w:p w:rsidR="00470000" w:rsidRDefault="00AA2FB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180975</wp:posOffset>
                </wp:positionH>
                <wp:positionV relativeFrom="paragraph">
                  <wp:posOffset>5334000</wp:posOffset>
                </wp:positionV>
                <wp:extent cx="3564890" cy="25717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6489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ite Name: 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Stevenson Elementar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_ 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Site:  #_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  <w:u w:val="single"/>
                              </w:rPr>
                              <w:t>4035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  <w:p w:rsidR="00E27580" w:rsidRPr="00EC5963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  <w:t xml:space="preserve">Staff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s. Rand-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Dire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 xml:space="preserve">or 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Cs w:val="28"/>
                              </w:rPr>
                              <w:t>KRand@klcorp.com</w:t>
                            </w:r>
                          </w:p>
                          <w:p w:rsidR="00E222D4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</w:pPr>
                            <w:r w:rsidRPr="00554D5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 xml:space="preserve">            </w:t>
                            </w:r>
                            <w:r w:rsidR="0084678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Mr. Morri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  <w:u w:val="single"/>
                              </w:rPr>
                              <w:t>- Teacher</w:t>
                            </w:r>
                          </w:p>
                          <w:p w:rsidR="0084678D" w:rsidRPr="0084678D" w:rsidRDefault="0084678D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Cs w:val="28"/>
                              </w:rPr>
                              <w:tab/>
                              <w:t xml:space="preserve"> </w:t>
                            </w:r>
                          </w:p>
                          <w:p w:rsidR="00E27580" w:rsidRPr="00C20C64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Site Phon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:</w:t>
                            </w: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__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2"/>
                                <w:szCs w:val="22"/>
                                <w:u w:val="single"/>
                              </w:rPr>
                              <w:t>248.794.2071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  <w:u w:val="single"/>
                              </w:rPr>
                              <w:t>___________________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Operating Hours: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6:30 a.m. -   8:00 a.m.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3:00 p.m. -   6:00 p.m.</w:t>
                            </w:r>
                          </w:p>
                          <w:p w:rsidR="00E27580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666B17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                   www.discoverchampion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margin-left:-14.25pt;margin-top:420pt;width:280.7pt;height:20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" filled="f" stroked="f">
                <v:path arrowok="t"/>
                <v:textbox>
                  <w:txbxContent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ite Name: 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Stevenson Elementary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_ 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Site:  #_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  <w:u w:val="single"/>
                        </w:rPr>
                        <w:t>4035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>________________</w:t>
                      </w:r>
                    </w:p>
                    <w:p w:rsidR="00E27580" w:rsidRPr="00EC5963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  <w:t xml:space="preserve">Staff: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s. Rand-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Dire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 xml:space="preserve">or 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Cs w:val="28"/>
                        </w:rPr>
                        <w:t>KRand@klcorp.com</w:t>
                      </w:r>
                    </w:p>
                    <w:p w:rsidR="00E222D4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</w:pPr>
                      <w:r w:rsidRPr="00554D56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 xml:space="preserve">            </w:t>
                      </w:r>
                      <w:r w:rsidR="0084678D"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Mr. Morris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  <w:u w:val="single"/>
                        </w:rPr>
                        <w:t>- Teacher</w:t>
                      </w:r>
                    </w:p>
                    <w:p w:rsidR="0084678D" w:rsidRPr="0084678D" w:rsidRDefault="0084678D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Cs w:val="28"/>
                        </w:rPr>
                        <w:tab/>
                        <w:t xml:space="preserve"> </w:t>
                      </w:r>
                    </w:p>
                    <w:p w:rsidR="00E27580" w:rsidRPr="00C20C64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Site Phon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:</w:t>
                      </w: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__</w:t>
                      </w:r>
                      <w:r w:rsidRPr="00A14C5B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2"/>
                          <w:szCs w:val="22"/>
                          <w:u w:val="single"/>
                        </w:rPr>
                        <w:t>248.794.2071</w:t>
                      </w:r>
                      <w:r w:rsidRPr="00A14C5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  <w:u w:val="single"/>
                        </w:rPr>
                        <w:t>___________________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Operating Hours: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6:30 a.m. -   8:00 a.m.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3:00 p.m. -   6:00 p.m.</w:t>
                      </w:r>
                    </w:p>
                    <w:p w:rsidR="00E27580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666B17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                   www.discoverchampions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276725</wp:posOffset>
                </wp:positionH>
                <wp:positionV relativeFrom="paragraph">
                  <wp:posOffset>5267325</wp:posOffset>
                </wp:positionV>
                <wp:extent cx="2174875" cy="2200275"/>
                <wp:effectExtent l="0" t="0" r="0" b="952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7487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84678D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166865E" wp14:editId="653DA421">
                                  <wp:extent cx="400050" cy="428914"/>
                                  <wp:effectExtent l="0" t="0" r="0" b="0"/>
                                  <wp:docPr id="12" name="Picture 12" descr="C:\Program Files\Microsoft Office\MEDIA\CAGCAT10\j0183290.w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Program Files\Microsoft Office\MEDIA\CAGCAT10\j0183290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0319" cy="4292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27580"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  <w:t>Champions Contact Info Here</w:t>
                            </w:r>
                          </w:p>
                          <w:p w:rsidR="00E27580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Main Office: 248-395-0484</w:t>
                            </w: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Site Cell: 248.794.2071</w:t>
                            </w: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Fax: 248-395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0486</w:t>
                            </w: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3612D4" w:rsidRDefault="00E2758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 Care</w:t>
                            </w: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1-800-350-5034</w:t>
                            </w:r>
                          </w:p>
                          <w:p w:rsidR="00E27580" w:rsidRDefault="00E2758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E27580" w:rsidRPr="002806EA" w:rsidRDefault="00E27580" w:rsidP="00C20C6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1" type="#_x0000_t202" style="position:absolute;margin-left:336.75pt;margin-top:414.75pt;width:171.25pt;height:17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" filled="f" stroked="f">
                <v:path arrowok="t"/>
                <v:textbox>
                  <w:txbxContent>
                    <w:p w:rsidR="00E27580" w:rsidRPr="00911482" w:rsidRDefault="0084678D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5166865E" wp14:editId="653DA421">
                            <wp:extent cx="400050" cy="428914"/>
                            <wp:effectExtent l="0" t="0" r="0" b="0"/>
                            <wp:docPr id="12" name="Picture 12" descr="C:\Program Files\Microsoft Office\MEDIA\CAGCAT10\j0183290.w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Program Files\Microsoft Office\MEDIA\CAGCAT10\j0183290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0319" cy="4292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27580"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  <w:t>Champions Contact Info Here</w:t>
                      </w:r>
                    </w:p>
                    <w:p w:rsidR="00E27580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Main Office: 248-395-0484</w:t>
                      </w: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Site Cell: 248.794.2071</w:t>
                      </w: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Fax: 248-395-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0486</w:t>
                      </w: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E27580" w:rsidRPr="003612D4" w:rsidRDefault="00E2758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Customer Care</w:t>
                      </w: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 xml:space="preserve"> 1-800-350-5034</w:t>
                      </w:r>
                    </w:p>
                    <w:p w:rsidR="00E27580" w:rsidRDefault="00E2758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E27580" w:rsidRPr="002806EA" w:rsidRDefault="00E27580" w:rsidP="00C20C64">
                      <w:pPr>
                        <w:jc w:val="right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9555</wp:posOffset>
                </wp:positionH>
                <wp:positionV relativeFrom="paragraph">
                  <wp:posOffset>1609090</wp:posOffset>
                </wp:positionV>
                <wp:extent cx="2393950" cy="3302635"/>
                <wp:effectExtent l="0" t="0" r="0" b="0"/>
                <wp:wrapSquare wrapText="bothSides"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3950" cy="3302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Local Contact </w:t>
                            </w:r>
                            <w:r w:rsidR="0084678D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041A73F" wp14:editId="41B9C339">
                                  <wp:extent cx="400050" cy="428914"/>
                                  <wp:effectExtent l="0" t="0" r="0" b="0"/>
                                  <wp:docPr id="6" name="Picture 6" descr="C:\Program Files\Microsoft Office\MEDIA\CAGCAT10\j0183290.w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Program Files\Microsoft Office\MEDIA\CAGCAT10\j0183290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0319" cy="4292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ergency: 911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Fire Department: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248-796-5650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Police Department: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48-796-5500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oison Control: </w:t>
                            </w:r>
                          </w:p>
                          <w:p w:rsidR="00E27580" w:rsidRPr="004E6256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-800-222-1222</w:t>
                            </w: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4E6256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2" type="#_x0000_t202" style="position:absolute;margin-left:319.65pt;margin-top:126.7pt;width:188.5pt;height:260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" filled="f" stroked="f">
                <v:path arrowok="t"/>
                <v:textbox>
                  <w:txbxContent>
                    <w:p w:rsidR="00E27580" w:rsidRPr="00911482" w:rsidRDefault="00E27580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Local Contact </w:t>
                      </w:r>
                      <w:r w:rsidR="0084678D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1041A73F" wp14:editId="41B9C339">
                            <wp:extent cx="400050" cy="428914"/>
                            <wp:effectExtent l="0" t="0" r="0" b="0"/>
                            <wp:docPr id="6" name="Picture 6" descr="C:\Program Files\Microsoft Office\MEDIA\CAGCAT10\j0183290.w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Program Files\Microsoft Office\MEDIA\CAGCAT10\j0183290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0319" cy="4292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Emergency: 911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outhfield Fire Department: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248-796-5650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outhfield Police Department: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248-796-5500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Poison Control: </w:t>
                      </w:r>
                    </w:p>
                    <w:p w:rsidR="00E27580" w:rsidRPr="004E6256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1-800-222-1222</w:t>
                      </w: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4E6256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524510</wp:posOffset>
                </wp:positionH>
                <wp:positionV relativeFrom="paragraph">
                  <wp:posOffset>457200</wp:posOffset>
                </wp:positionV>
                <wp:extent cx="6372225" cy="68834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222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  <w:t>Southfield Champions</w:t>
                            </w:r>
                          </w:p>
                          <w:p w:rsidR="00E27580" w:rsidRPr="00582E3F" w:rsidRDefault="00E2758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3" type="#_x0000_t202" style="position:absolute;margin-left:-41.3pt;margin-top:36pt;width:501.75pt;height:5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" filled="f" stroked="f">
                <v:path arrowok="t"/>
                <v:textbox>
                  <w:txbxContent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  <w:t>Southfield Champions</w:t>
                      </w:r>
                    </w:p>
                    <w:p w:rsidR="00E27580" w:rsidRPr="00582E3F" w:rsidRDefault="00E2758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42715</wp:posOffset>
                </wp:positionH>
                <wp:positionV relativeFrom="paragraph">
                  <wp:posOffset>1603375</wp:posOffset>
                </wp:positionV>
                <wp:extent cx="1905" cy="3308350"/>
                <wp:effectExtent l="0" t="0" r="36195" b="2540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rPr>
          <w:noProof/>
        </w:rPr>
        <w:drawing>
          <wp:anchor distT="0" distB="0" distL="114300" distR="114300" simplePos="0" relativeHeight="251659264" behindDoc="1" locked="0" layoutInCell="1" allowOverlap="1" wp14:anchorId="158EF2B1" wp14:editId="28012AD2">
            <wp:simplePos x="0" y="0"/>
            <wp:positionH relativeFrom="column">
              <wp:posOffset>-633095</wp:posOffset>
            </wp:positionH>
            <wp:positionV relativeFrom="paragraph">
              <wp:posOffset>4750142</wp:posOffset>
            </wp:positionV>
            <wp:extent cx="4394835" cy="3826230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64965</wp:posOffset>
                </wp:positionH>
                <wp:positionV relativeFrom="paragraph">
                  <wp:posOffset>5263515</wp:posOffset>
                </wp:positionV>
                <wp:extent cx="2169795" cy="1833245"/>
                <wp:effectExtent l="0" t="0" r="1905" b="0"/>
                <wp:wrapThrough wrapText="bothSides">
                  <wp:wrapPolygon edited="0">
                    <wp:start x="0" y="0"/>
                    <wp:lineTo x="0" y="21323"/>
                    <wp:lineTo x="21429" y="21323"/>
                    <wp:lineTo x="21429" y="0"/>
                    <wp:lineTo x="0" y="0"/>
                  </wp:wrapPolygon>
                </wp:wrapThrough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9795" cy="1833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27.95pt;margin-top:414.45pt;width:170.85pt;height:144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" fillcolor="#f2f2f2 [3052]" stroked="f" strokeweight="1pt">
                <v:path arrowok="t"/>
                <w10:wrap type="throug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03225</wp:posOffset>
                </wp:positionH>
                <wp:positionV relativeFrom="paragraph">
                  <wp:posOffset>1605915</wp:posOffset>
                </wp:positionV>
                <wp:extent cx="3998595" cy="3203575"/>
                <wp:effectExtent l="0" t="0" r="0" b="0"/>
                <wp:wrapSquare wrapText="bothSides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98595" cy="3203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7580" w:rsidRPr="00911482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>Rates:</w:t>
                            </w: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Registration Fee: $25.00 per child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After Care Session: $10.00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Before Care Session: $6.00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Re-enrollment fee: $20.00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Early Dismissal (1/2 Day) Additional $11.00 until 3:00 plus regular Aftercare session fee after 3:00.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Late pay fee: $10.00 per week. Tuition is due every Wednesday of each week. 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  <w:t>Late pick up fee: 6:01-6:15pm $10.00; 6:16pm-6:30pm $20.00; 6:31pm-6:45pm $30.00; 6:46pm-7:00pm $40.00. per child.</w:t>
                            </w:r>
                          </w:p>
                          <w:p w:rsidR="00E27580" w:rsidRPr="00B45839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Break Programs: full day only option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$34</w:t>
                            </w:r>
                            <w:r w:rsidRPr="00B45839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.00 per child per day</w:t>
                            </w:r>
                          </w:p>
                          <w:p w:rsidR="00E27580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E27580" w:rsidRPr="00BB7038" w:rsidRDefault="00E2758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4" type="#_x0000_t202" style="position:absolute;margin-left:-31.75pt;margin-top:126.45pt;width:314.85pt;height:25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" filled="f" stroked="f">
                <v:path arrowok="t"/>
                <v:textbox>
                  <w:txbxContent>
                    <w:p w:rsidR="00E27580" w:rsidRPr="00911482" w:rsidRDefault="00E27580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>Rates:</w:t>
                      </w: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 xml:space="preserve">Registration Fee: $25.00 per child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After Care Session: $10.00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Before Care Session: $6.00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Re-enrollment fee: $20.00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Early Dismissal (1/2 Day) Additional $11.00 until 3:00 plus regular Aftercare session fee after 3:00.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 xml:space="preserve">Late pay fee: $10.00 per week. Tuition is due every Wednesday of each week. 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  <w:t>Late pick up fee: 6:01-6:15pm $10.00; 6:16pm-6:30pm $20.00; 6:31pm-6:45pm $30.00; 6:46pm-7:00pm $40.00. per child.</w:t>
                      </w:r>
                    </w:p>
                    <w:p w:rsidR="00E27580" w:rsidRPr="00B45839" w:rsidRDefault="00E2758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Break Programs: full day only option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$34</w:t>
                      </w:r>
                      <w:r w:rsidRPr="00B45839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.00 per child per day</w:t>
                      </w:r>
                    </w:p>
                    <w:p w:rsidR="00E27580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E27580" w:rsidRPr="00BB7038" w:rsidRDefault="00E2758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120A7">
        <w:t xml:space="preserve">  </w:t>
      </w:r>
      <w:r w:rsidR="00224AD9">
        <w:t xml:space="preserve">  </w:t>
      </w:r>
    </w:p>
    <w:sectPr w:rsidR="00470000" w:rsidSect="00693D54">
      <w:head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577" w:rsidRDefault="00640577" w:rsidP="003B0763">
      <w:r>
        <w:separator/>
      </w:r>
    </w:p>
  </w:endnote>
  <w:endnote w:type="continuationSeparator" w:id="0">
    <w:p w:rsidR="00640577" w:rsidRDefault="00640577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577" w:rsidRDefault="00640577" w:rsidP="003B0763">
      <w:r>
        <w:separator/>
      </w:r>
    </w:p>
  </w:footnote>
  <w:footnote w:type="continuationSeparator" w:id="0">
    <w:p w:rsidR="00640577" w:rsidRDefault="00640577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7580" w:rsidRDefault="00E2758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1FBEBCB0" wp14:editId="73596794">
          <wp:simplePos x="0" y="0"/>
          <wp:positionH relativeFrom="page">
            <wp:align>center</wp:align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AE1"/>
      </v:shape>
    </w:pict>
  </w:numPicBullet>
  <w:abstractNum w:abstractNumId="0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37126"/>
    <w:rsid w:val="000475B2"/>
    <w:rsid w:val="000569C6"/>
    <w:rsid w:val="00064B66"/>
    <w:rsid w:val="00075929"/>
    <w:rsid w:val="000822AB"/>
    <w:rsid w:val="000836D5"/>
    <w:rsid w:val="00084582"/>
    <w:rsid w:val="0008502B"/>
    <w:rsid w:val="00086404"/>
    <w:rsid w:val="00090351"/>
    <w:rsid w:val="00090CA0"/>
    <w:rsid w:val="000960BC"/>
    <w:rsid w:val="000A3421"/>
    <w:rsid w:val="000D04CC"/>
    <w:rsid w:val="000D26EA"/>
    <w:rsid w:val="000D3FA9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74747"/>
    <w:rsid w:val="001944EE"/>
    <w:rsid w:val="001B0962"/>
    <w:rsid w:val="001C04D4"/>
    <w:rsid w:val="001C08AE"/>
    <w:rsid w:val="001C619B"/>
    <w:rsid w:val="001F1F50"/>
    <w:rsid w:val="0020030A"/>
    <w:rsid w:val="0020378F"/>
    <w:rsid w:val="00210D75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A7BE3"/>
    <w:rsid w:val="002C292F"/>
    <w:rsid w:val="002C3FB4"/>
    <w:rsid w:val="002C5B8A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51AA"/>
    <w:rsid w:val="00355360"/>
    <w:rsid w:val="003612D4"/>
    <w:rsid w:val="00374166"/>
    <w:rsid w:val="003746A0"/>
    <w:rsid w:val="00374CC8"/>
    <w:rsid w:val="003802CD"/>
    <w:rsid w:val="00381B71"/>
    <w:rsid w:val="00385FA5"/>
    <w:rsid w:val="00387CF9"/>
    <w:rsid w:val="00396F31"/>
    <w:rsid w:val="003A6AA5"/>
    <w:rsid w:val="003B0763"/>
    <w:rsid w:val="003B28C9"/>
    <w:rsid w:val="003C54B8"/>
    <w:rsid w:val="003D1DA7"/>
    <w:rsid w:val="0042699C"/>
    <w:rsid w:val="00437EB8"/>
    <w:rsid w:val="00445C75"/>
    <w:rsid w:val="004525B3"/>
    <w:rsid w:val="00470000"/>
    <w:rsid w:val="00471F28"/>
    <w:rsid w:val="0047583D"/>
    <w:rsid w:val="00484AE9"/>
    <w:rsid w:val="004944CE"/>
    <w:rsid w:val="004A6A38"/>
    <w:rsid w:val="004C7BB1"/>
    <w:rsid w:val="004E03A4"/>
    <w:rsid w:val="005104BE"/>
    <w:rsid w:val="00541C36"/>
    <w:rsid w:val="00543FF1"/>
    <w:rsid w:val="00554D56"/>
    <w:rsid w:val="00587B8F"/>
    <w:rsid w:val="00597D62"/>
    <w:rsid w:val="005A43E2"/>
    <w:rsid w:val="005A5C06"/>
    <w:rsid w:val="005C0E7F"/>
    <w:rsid w:val="005D2E66"/>
    <w:rsid w:val="005D3C87"/>
    <w:rsid w:val="005F69CA"/>
    <w:rsid w:val="00612B35"/>
    <w:rsid w:val="00614BFE"/>
    <w:rsid w:val="0062672D"/>
    <w:rsid w:val="00640577"/>
    <w:rsid w:val="006459E8"/>
    <w:rsid w:val="0065261E"/>
    <w:rsid w:val="00666B17"/>
    <w:rsid w:val="00690ACB"/>
    <w:rsid w:val="00692E99"/>
    <w:rsid w:val="00693D54"/>
    <w:rsid w:val="006A1E31"/>
    <w:rsid w:val="006A6D09"/>
    <w:rsid w:val="006C599C"/>
    <w:rsid w:val="006D1A9D"/>
    <w:rsid w:val="006E5B1E"/>
    <w:rsid w:val="00702E8A"/>
    <w:rsid w:val="00705577"/>
    <w:rsid w:val="007107A6"/>
    <w:rsid w:val="0072143E"/>
    <w:rsid w:val="00734C62"/>
    <w:rsid w:val="00741DCD"/>
    <w:rsid w:val="007438CA"/>
    <w:rsid w:val="0076387A"/>
    <w:rsid w:val="0076427F"/>
    <w:rsid w:val="00765D14"/>
    <w:rsid w:val="00770493"/>
    <w:rsid w:val="00782CEB"/>
    <w:rsid w:val="00784419"/>
    <w:rsid w:val="00793781"/>
    <w:rsid w:val="007A1412"/>
    <w:rsid w:val="007A4AFC"/>
    <w:rsid w:val="007B1889"/>
    <w:rsid w:val="007B22A4"/>
    <w:rsid w:val="007B4A6F"/>
    <w:rsid w:val="007E27A9"/>
    <w:rsid w:val="007E2C8C"/>
    <w:rsid w:val="00810EA3"/>
    <w:rsid w:val="00840097"/>
    <w:rsid w:val="0084599A"/>
    <w:rsid w:val="0084678D"/>
    <w:rsid w:val="008701BC"/>
    <w:rsid w:val="00874DE3"/>
    <w:rsid w:val="00883F2D"/>
    <w:rsid w:val="008849C4"/>
    <w:rsid w:val="00887B77"/>
    <w:rsid w:val="008A2C71"/>
    <w:rsid w:val="008B02B9"/>
    <w:rsid w:val="008E727A"/>
    <w:rsid w:val="008F3DD1"/>
    <w:rsid w:val="008F4DC8"/>
    <w:rsid w:val="008F74DB"/>
    <w:rsid w:val="009043E4"/>
    <w:rsid w:val="00911482"/>
    <w:rsid w:val="00913D3F"/>
    <w:rsid w:val="009241D4"/>
    <w:rsid w:val="00935C4D"/>
    <w:rsid w:val="00936163"/>
    <w:rsid w:val="00944883"/>
    <w:rsid w:val="00946067"/>
    <w:rsid w:val="00951B46"/>
    <w:rsid w:val="00952661"/>
    <w:rsid w:val="00977599"/>
    <w:rsid w:val="00987E46"/>
    <w:rsid w:val="009F50DE"/>
    <w:rsid w:val="00A01958"/>
    <w:rsid w:val="00A10A67"/>
    <w:rsid w:val="00A120A7"/>
    <w:rsid w:val="00A14C5B"/>
    <w:rsid w:val="00A154ED"/>
    <w:rsid w:val="00A25D5D"/>
    <w:rsid w:val="00A53655"/>
    <w:rsid w:val="00A57B6D"/>
    <w:rsid w:val="00A61CEF"/>
    <w:rsid w:val="00A64795"/>
    <w:rsid w:val="00A913DC"/>
    <w:rsid w:val="00AA2FB8"/>
    <w:rsid w:val="00AB561C"/>
    <w:rsid w:val="00AB5C8E"/>
    <w:rsid w:val="00AB6EF2"/>
    <w:rsid w:val="00AC24D1"/>
    <w:rsid w:val="00AD096C"/>
    <w:rsid w:val="00AF3FC5"/>
    <w:rsid w:val="00B05450"/>
    <w:rsid w:val="00B1751A"/>
    <w:rsid w:val="00B27CE6"/>
    <w:rsid w:val="00B3667E"/>
    <w:rsid w:val="00B378F3"/>
    <w:rsid w:val="00B426E7"/>
    <w:rsid w:val="00B45839"/>
    <w:rsid w:val="00B80900"/>
    <w:rsid w:val="00B84184"/>
    <w:rsid w:val="00B8538B"/>
    <w:rsid w:val="00B93D45"/>
    <w:rsid w:val="00B9415A"/>
    <w:rsid w:val="00B97FC6"/>
    <w:rsid w:val="00BC47E5"/>
    <w:rsid w:val="00BD0989"/>
    <w:rsid w:val="00BE0220"/>
    <w:rsid w:val="00BE1FDF"/>
    <w:rsid w:val="00BE7CFA"/>
    <w:rsid w:val="00C00766"/>
    <w:rsid w:val="00C07296"/>
    <w:rsid w:val="00C20C64"/>
    <w:rsid w:val="00C2333F"/>
    <w:rsid w:val="00C33CC3"/>
    <w:rsid w:val="00C53DD6"/>
    <w:rsid w:val="00CA5442"/>
    <w:rsid w:val="00CB4170"/>
    <w:rsid w:val="00CC4C3D"/>
    <w:rsid w:val="00CD5A0C"/>
    <w:rsid w:val="00CD7F64"/>
    <w:rsid w:val="00CE6BEE"/>
    <w:rsid w:val="00CF7BAF"/>
    <w:rsid w:val="00D024E9"/>
    <w:rsid w:val="00D05B5F"/>
    <w:rsid w:val="00D0717A"/>
    <w:rsid w:val="00D11B1E"/>
    <w:rsid w:val="00D348A5"/>
    <w:rsid w:val="00D47D28"/>
    <w:rsid w:val="00D51FB8"/>
    <w:rsid w:val="00D6054A"/>
    <w:rsid w:val="00D70B8A"/>
    <w:rsid w:val="00D81368"/>
    <w:rsid w:val="00D86818"/>
    <w:rsid w:val="00D879FC"/>
    <w:rsid w:val="00DA324B"/>
    <w:rsid w:val="00DA6C57"/>
    <w:rsid w:val="00DA7EF4"/>
    <w:rsid w:val="00DB0F74"/>
    <w:rsid w:val="00DF3C58"/>
    <w:rsid w:val="00E06453"/>
    <w:rsid w:val="00E06BB6"/>
    <w:rsid w:val="00E11861"/>
    <w:rsid w:val="00E12F79"/>
    <w:rsid w:val="00E222D4"/>
    <w:rsid w:val="00E26DAD"/>
    <w:rsid w:val="00E27580"/>
    <w:rsid w:val="00E47A4E"/>
    <w:rsid w:val="00E51F55"/>
    <w:rsid w:val="00E54DCE"/>
    <w:rsid w:val="00EB6B32"/>
    <w:rsid w:val="00EB7037"/>
    <w:rsid w:val="00EB7617"/>
    <w:rsid w:val="00EC5963"/>
    <w:rsid w:val="00ED2686"/>
    <w:rsid w:val="00EF0130"/>
    <w:rsid w:val="00F020E7"/>
    <w:rsid w:val="00F12E8A"/>
    <w:rsid w:val="00F755F7"/>
    <w:rsid w:val="00FA5FF1"/>
    <w:rsid w:val="00FB2E33"/>
    <w:rsid w:val="00FE4015"/>
    <w:rsid w:val="00FE409C"/>
    <w:rsid w:val="00FF07B1"/>
    <w:rsid w:val="00FF0B8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Lisa Richmond</cp:lastModifiedBy>
  <cp:revision>2</cp:revision>
  <cp:lastPrinted>2018-10-03T13:31:00Z</cp:lastPrinted>
  <dcterms:created xsi:type="dcterms:W3CDTF">2018-12-14T18:15:00Z</dcterms:created>
  <dcterms:modified xsi:type="dcterms:W3CDTF">2018-12-14T18:15:00Z</dcterms:modified>
</cp:coreProperties>
</file>